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6018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87127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183d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2360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5273b0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1a1b30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3d2e63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867ef4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7:39:33Z</dcterms:created>
  <dcterms:modified xsi:type="dcterms:W3CDTF">2022-01-09T17:39:33Z</dcterms:modified>
</cp:coreProperties>
</file>